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Telecom Innovation Department</w:t>
      </w:r>
      <w:r>
        <w:br/>
      </w:r>
      <w:r>
        <w:t xml:space="preserve">United Arab Emirates Telecom Company (e.g., Etisalat or du)</w:t>
      </w:r>
      <w:r>
        <w:br/>
      </w:r>
      <w:r>
        <w:t xml:space="preserve">Dubai, United Arab Emirates</w:t>
      </w:r>
    </w:p>
    <w:bookmarkStart w:id="20" w:name="X8ba40e75d34d11358bda889e6670519ae24b2c3"/>
    <w:p>
      <w:pPr>
        <w:pStyle w:val="Heading2"/>
      </w:pPr>
      <w:r>
        <w:t xml:space="preserve">Subject: Application for Telecommunication Engineer Internship Position</w:t>
      </w:r>
    </w:p>
    <w:p>
      <w:pPr>
        <w:pStyle w:val="FirstParagraph"/>
      </w:pPr>
      <w:r>
        <w:t xml:space="preserve">Dear Hiring Manager,</w:t>
      </w:r>
    </w:p>
    <w:p>
      <w:pPr>
        <w:pStyle w:val="BodyText"/>
      </w:pPr>
      <w:r>
        <w:t xml:space="preserve">With immense enthusiasm and a deep-seated passion for telecommunications engineering, I am writing to express my sincere interest in the Telecommunication Engineer Internship position at your esteemed organization within the United Arab Emirates Dubai. As a dedicated final-year Electrical and Telecommunications Engineering student at [Your University Name], I have meticulously prepared myself to contribute meaningfully to Dubai’s visionary digital transformation journey, which stands as a global benchmark in smart city infrastructure and next-generation network deployment.</w:t>
      </w:r>
    </w:p>
    <w:p>
      <w:pPr>
        <w:pStyle w:val="BodyText"/>
      </w:pPr>
      <w:r>
        <w:t xml:space="preserve">Dubai’s commitment to pioneering technologies like 5G+ networks, IoT integration, and the Smart Dubai initiative has profoundly inspired my academic trajectory. The United Arab Emirates’ strategic focus on becoming a leader in digital innovation—evidenced by projects such as the Dubai Autonomous Transportation Strategy and Expo 2020 legacy infrastructure—aligns perfectly with my technical aspirations. I am eager to apply my theoretical knowledge within a dynamic environment that prioritizes cutting-edge solutions for real-world challenges across the United Arab Emirates Dubai ecosystem.</w:t>
      </w:r>
    </w:p>
    <w:p>
      <w:pPr>
        <w:pStyle w:val="BodyText"/>
      </w:pPr>
      <w:r>
        <w:t xml:space="preserve">Throughout my academic program, I have immersed myself in coursework directly relevant to modern telecommunication systems, including</w:t>
      </w:r>
      <w:r>
        <w:t xml:space="preserve"> </w:t>
      </w:r>
      <w:r>
        <w:rPr>
          <w:iCs/>
          <w:i/>
        </w:rPr>
        <w:t xml:space="preserve">Wireless Communication Systems</w:t>
      </w:r>
      <w:r>
        <w:t xml:space="preserve">,</w:t>
      </w:r>
      <w:r>
        <w:t xml:space="preserve"> </w:t>
      </w:r>
      <w:r>
        <w:rPr>
          <w:iCs/>
          <w:i/>
        </w:rPr>
        <w:t xml:space="preserve">Fiber Optic Networks</w:t>
      </w:r>
      <w:r>
        <w:t xml:space="preserve">, and</w:t>
      </w:r>
      <w:r>
        <w:t xml:space="preserve"> </w:t>
      </w:r>
      <w:r>
        <w:rPr>
          <w:iCs/>
          <w:i/>
        </w:rPr>
        <w:t xml:space="preserve">Network Security Protocols</w:t>
      </w:r>
      <w:r>
        <w:t xml:space="preserve">. My capstone project involved designing a small-scale 5G NR (New Radio) testbed at [University Lab], where I optimized signal propagation models for urban environments—a skill directly transferable to Dubai’s dense metropolitan landscape. I also achieved proficiency in industry-standard tools including Cisco Packet Tracer, MATLAB for RF optimization, and Wireshark for network troubleshooting, enabling me to analyze traffic patterns and identify bottlenecks with precision.</w:t>
      </w:r>
    </w:p>
    <w:p>
      <w:pPr>
        <w:pStyle w:val="BodyText"/>
      </w:pPr>
      <w:r>
        <w:t xml:space="preserve">My hands-on experience extends beyond academics. During a recent internship at [Local Telecom Company/University Research Center], I supported the deployment of fiber-to-the-home (FTTH) infrastructure in a rural UAE community, gaining practical insights into site surveys, cable management, and compliance with Emirates Telecommunications Regulatory Authority (ETRA) standards. This role required meticulous coordination with field engineers to ensure minimal disruption—mirroring the operational excellence expected in Dubai’s high-stakes telecom projects. I also contributed to a university-led pilot project simulating 5G network slicing for smart grid applications, which deepened my understanding of how telecommunication networks underpin critical infrastructure resilience—a value central to UAE’s Vision 2030.</w:t>
      </w:r>
    </w:p>
    <w:p>
      <w:pPr>
        <w:pStyle w:val="BodyText"/>
      </w:pPr>
      <w:r>
        <w:t xml:space="preserve">What sets me apart is my cultural adaptability and commitment to professional excellence within the United Arab Emirates Dubai context. I have actively studied Emirati business etiquette, including the importance of relationship-building (*wasta*), formal communication protocols, and respect for local customs during professional engagements. During a study visit to Abu Dhabi’s Tawazun Economic Council facilities, I observed how UAE telecom leaders integrate technological innovation with community-centric service delivery—a philosophy I strive to embody. My fluency in English and intermediate Arabic further positions me to collaborate effectively across diverse teams within your Dubai office.</w:t>
      </w:r>
    </w:p>
    <w:p>
      <w:pPr>
        <w:pStyle w:val="BodyText"/>
      </w:pPr>
      <w:r>
        <w:t xml:space="preserve">I am particularly drawn to your organization’s work on [Mention Specific Project/Initiative, e.g., "Etisalat’s 5G Ultra-Reliable Low-Latency Communications (URLLC) for industrial automation" or "du’s Smart City Connectivity Framework"]. The opportunity to learn from experts who are shaping the future of telecommunications in Dubai is unparalleled. As an intern, I am prepared to contribute actively to network optimization tasks, assist in field testing across diverse UAE terrains—from urban centers like Downtown Dubai to desert outskirts—and support documentation for regulatory submissions. I am equally committed to absorbing best practices that align with Dubai’s sustainability goals, such as energy-efficient base station configurations.</w:t>
      </w:r>
    </w:p>
    <w:p>
      <w:pPr>
        <w:pStyle w:val="BodyText"/>
      </w:pPr>
      <w:r>
        <w:t xml:space="preserve">My resume, attached for your review, provides further detail on my academic achievements, technical competencies (including certifications in CCNA Fundamentals and RF Planning), and extracurricular involvement in the [University] Telecommunications Society. I have also completed a preparatory course on UAE labor laws and workplace culture to ensure seamless integration into your team. I am fully available for a 6-month internship starting [Preferred Start Date] and am prepared to facilitate all necessary documentation for UAE visa processing as required by local regulations.</w:t>
      </w:r>
    </w:p>
    <w:p>
      <w:pPr>
        <w:pStyle w:val="BodyText"/>
      </w:pPr>
      <w:r>
        <w:t xml:space="preserve">Thank you for considering my application. I am confident that my proactive approach, technical foundation, and eagerness to contribute to Dubai’s telecommunications excellence make me an ideal candidate for this internship. I welcome the opportunity to discuss how my skills can support your team’s objectives during a convenient interview at your earliest availability. The United Arab Emirates Dubai is not merely a location on a map—it is the epicenter of innovation where visionary engineering meets cultural richness, and I am honored to seek my professional beginnings within this remarkable environment.</w:t>
      </w:r>
    </w:p>
    <w:p>
      <w:pPr>
        <w:pStyle w:val="BodyText"/>
      </w:pPr>
      <w:r>
        <w:t xml:space="preserve">Sincerely,</w:t>
      </w:r>
    </w:p>
    <w:p>
      <w:pPr>
        <w:pStyle w:val="BodyText"/>
      </w:pPr>
      <w:r>
        <w:t xml:space="preserve">[Your Full Name]</w:t>
      </w:r>
    </w:p>
    <w:p>
      <w:pPr>
        <w:pStyle w:val="BodyText"/>
      </w:pPr>
      <w:r>
        <w:t xml:space="preserve">[Your University Name] | [Expected Graduation 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cp:keywords/>
  <dcterms:created xsi:type="dcterms:W3CDTF">2026-07-21T08:17:38Z</dcterms:created>
  <dcterms:modified xsi:type="dcterms:W3CDTF">2026-07-21T08:17:38Z</dcterms:modified>
</cp:coreProperties>
</file>

<file path=docProps/custom.xml><?xml version="1.0" encoding="utf-8"?>
<Properties xmlns="http://schemas.openxmlformats.org/officeDocument/2006/custom-properties" xmlns:vt="http://schemas.openxmlformats.org/officeDocument/2006/docPropsVTypes"/>
</file>